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33EC7" w:rsidRPr="006145C8" w:rsidRDefault="00333EC7">
      <w:pPr>
        <w:rPr>
          <w:color w:val="000000" w:themeColor="text1"/>
          <w:sz w:val="28"/>
          <w:szCs w:val="28"/>
        </w:rPr>
      </w:pPr>
    </w:p>
    <w:p w:rsidR="00ED79B3" w:rsidRPr="006145C8" w:rsidRDefault="00ED79B3" w:rsidP="00357B22">
      <w:pPr>
        <w:jc w:val="center"/>
        <w:rPr>
          <w:b/>
          <w:color w:val="000000" w:themeColor="text1"/>
          <w:sz w:val="28"/>
          <w:szCs w:val="28"/>
          <w:u w:val="single"/>
        </w:rPr>
      </w:pPr>
      <w:r w:rsidRPr="006145C8">
        <w:rPr>
          <w:b/>
          <w:color w:val="000000" w:themeColor="text1"/>
          <w:sz w:val="28"/>
          <w:szCs w:val="28"/>
          <w:u w:val="single"/>
        </w:rPr>
        <w:t>NO OBJECTION CERTIFICATE</w:t>
      </w:r>
    </w:p>
    <w:p w:rsidR="0078446D" w:rsidRPr="006145C8" w:rsidRDefault="0078446D" w:rsidP="00752679">
      <w:pPr>
        <w:jc w:val="center"/>
        <w:rPr>
          <w:color w:val="000000" w:themeColor="text1"/>
          <w:sz w:val="28"/>
          <w:szCs w:val="28"/>
        </w:rPr>
      </w:pPr>
    </w:p>
    <w:p w:rsidR="00ED79B3" w:rsidRPr="006145C8" w:rsidRDefault="00ED79B3" w:rsidP="00752679">
      <w:pPr>
        <w:jc w:val="center"/>
        <w:rPr>
          <w:b/>
          <w:color w:val="000000" w:themeColor="text1"/>
          <w:sz w:val="28"/>
          <w:szCs w:val="28"/>
          <w:u w:val="single"/>
        </w:rPr>
      </w:pPr>
      <w:r w:rsidRPr="006145C8">
        <w:rPr>
          <w:b/>
          <w:color w:val="000000" w:themeColor="text1"/>
          <w:sz w:val="28"/>
          <w:szCs w:val="28"/>
          <w:u w:val="single"/>
        </w:rPr>
        <w:t>TO WHOMSOEVER IT MAY CONCERN</w:t>
      </w:r>
    </w:p>
    <w:p w:rsidR="0078446D" w:rsidRPr="006145C8" w:rsidRDefault="0078446D" w:rsidP="00ED79B3">
      <w:pPr>
        <w:rPr>
          <w:color w:val="000000" w:themeColor="text1"/>
          <w:sz w:val="28"/>
          <w:szCs w:val="28"/>
        </w:rPr>
      </w:pPr>
    </w:p>
    <w:p w:rsidR="00ED79B3" w:rsidRPr="006145C8" w:rsidRDefault="00ED79B3" w:rsidP="003F7834">
      <w:pPr>
        <w:jc w:val="both"/>
        <w:rPr>
          <w:color w:val="000000" w:themeColor="text1"/>
          <w:sz w:val="28"/>
          <w:szCs w:val="28"/>
        </w:rPr>
      </w:pPr>
      <w:r w:rsidRPr="006145C8">
        <w:rPr>
          <w:color w:val="000000" w:themeColor="text1"/>
          <w:sz w:val="28"/>
          <w:szCs w:val="28"/>
        </w:rPr>
        <w:t>This is to certify that I</w:t>
      </w:r>
      <w:r w:rsidR="000D6EC7" w:rsidRPr="006145C8">
        <w:rPr>
          <w:b/>
          <w:color w:val="000000" w:themeColor="text1"/>
          <w:sz w:val="28"/>
          <w:szCs w:val="28"/>
          <w:u w:val="single"/>
        </w:rPr>
        <w:t xml:space="preserve"> </w:t>
      </w:r>
      <w:r w:rsidR="002225D8">
        <w:rPr>
          <w:b/>
          <w:color w:val="000000" w:themeColor="text1"/>
          <w:sz w:val="28"/>
          <w:szCs w:val="28"/>
          <w:u w:val="single"/>
        </w:rPr>
        <w:t xml:space="preserve"> </w:t>
      </w:r>
      <w:r w:rsidR="0054491B">
        <w:rPr>
          <w:b/>
          <w:color w:val="000000" w:themeColor="text1"/>
          <w:sz w:val="28"/>
          <w:szCs w:val="28"/>
          <w:u w:val="single"/>
        </w:rPr>
        <w:t xml:space="preserve">                     </w:t>
      </w:r>
      <w:r w:rsidR="00E1611F" w:rsidRPr="006145C8">
        <w:rPr>
          <w:color w:val="000000" w:themeColor="text1"/>
          <w:sz w:val="28"/>
          <w:szCs w:val="28"/>
        </w:rPr>
        <w:t xml:space="preserve">(Name of the </w:t>
      </w:r>
      <w:r w:rsidR="008A725E" w:rsidRPr="006145C8">
        <w:rPr>
          <w:color w:val="000000" w:themeColor="text1"/>
          <w:sz w:val="28"/>
          <w:szCs w:val="28"/>
        </w:rPr>
        <w:t>proprietor</w:t>
      </w:r>
      <w:r w:rsidR="00E1611F" w:rsidRPr="006145C8">
        <w:rPr>
          <w:color w:val="000000" w:themeColor="text1"/>
          <w:sz w:val="28"/>
          <w:szCs w:val="28"/>
        </w:rPr>
        <w:t>)</w:t>
      </w:r>
      <w:r w:rsidR="00EF278E" w:rsidRPr="006145C8">
        <w:rPr>
          <w:color w:val="000000" w:themeColor="text1"/>
          <w:sz w:val="28"/>
          <w:szCs w:val="28"/>
        </w:rPr>
        <w:t>,</w:t>
      </w:r>
      <w:r w:rsidR="008A725E" w:rsidRPr="006145C8">
        <w:rPr>
          <w:color w:val="000000" w:themeColor="text1"/>
          <w:sz w:val="28"/>
          <w:szCs w:val="28"/>
        </w:rPr>
        <w:t xml:space="preserve"> </w:t>
      </w:r>
      <w:r w:rsidR="00B71951">
        <w:rPr>
          <w:color w:val="000000" w:themeColor="text1"/>
          <w:sz w:val="28"/>
          <w:szCs w:val="28"/>
        </w:rPr>
        <w:t>IS</w:t>
      </w:r>
      <w:r w:rsidR="00DA05A5">
        <w:rPr>
          <w:color w:val="000000" w:themeColor="text1"/>
          <w:sz w:val="28"/>
          <w:szCs w:val="28"/>
        </w:rPr>
        <w:t xml:space="preserve"> </w:t>
      </w:r>
      <w:r w:rsidR="008A725E" w:rsidRPr="006145C8">
        <w:rPr>
          <w:color w:val="000000" w:themeColor="text1"/>
          <w:sz w:val="28"/>
          <w:szCs w:val="28"/>
        </w:rPr>
        <w:t xml:space="preserve">his </w:t>
      </w:r>
      <w:proofErr w:type="gramStart"/>
      <w:r w:rsidR="008A725E" w:rsidRPr="006145C8">
        <w:rPr>
          <w:color w:val="000000" w:themeColor="text1"/>
          <w:sz w:val="28"/>
          <w:szCs w:val="28"/>
        </w:rPr>
        <w:t xml:space="preserve">and </w:t>
      </w:r>
      <w:r w:rsidR="0029513C" w:rsidRPr="006145C8">
        <w:rPr>
          <w:color w:val="000000" w:themeColor="text1"/>
          <w:sz w:val="28"/>
          <w:szCs w:val="28"/>
        </w:rPr>
        <w:t xml:space="preserve"> </w:t>
      </w:r>
      <w:r w:rsidR="008A725E" w:rsidRPr="006145C8">
        <w:rPr>
          <w:color w:val="000000" w:themeColor="text1"/>
          <w:sz w:val="28"/>
          <w:szCs w:val="28"/>
        </w:rPr>
        <w:t>I</w:t>
      </w:r>
      <w:proofErr w:type="gramEnd"/>
      <w:r w:rsidR="008A725E" w:rsidRPr="006145C8">
        <w:rPr>
          <w:color w:val="000000" w:themeColor="text1"/>
          <w:sz w:val="28"/>
          <w:szCs w:val="28"/>
        </w:rPr>
        <w:t xml:space="preserve"> </w:t>
      </w:r>
      <w:r w:rsidRPr="006145C8">
        <w:rPr>
          <w:color w:val="000000" w:themeColor="text1"/>
          <w:sz w:val="28"/>
          <w:szCs w:val="28"/>
        </w:rPr>
        <w:t>owner of the</w:t>
      </w:r>
      <w:r w:rsidR="008E0CAE" w:rsidRPr="006145C8">
        <w:rPr>
          <w:b/>
          <w:color w:val="000000" w:themeColor="text1"/>
          <w:sz w:val="28"/>
          <w:szCs w:val="28"/>
          <w:u w:val="single"/>
        </w:rPr>
        <w:t xml:space="preserve"> </w:t>
      </w:r>
      <w:r w:rsidR="0054491B">
        <w:rPr>
          <w:b/>
          <w:color w:val="000000" w:themeColor="text1"/>
          <w:sz w:val="28"/>
          <w:szCs w:val="28"/>
          <w:u w:val="single"/>
        </w:rPr>
        <w:t xml:space="preserve">          </w:t>
      </w:r>
      <w:r w:rsidR="00E1611F" w:rsidRPr="006145C8">
        <w:rPr>
          <w:color w:val="000000" w:themeColor="text1"/>
          <w:sz w:val="28"/>
          <w:szCs w:val="28"/>
        </w:rPr>
        <w:t>Principle address</w:t>
      </w:r>
      <w:r w:rsidR="00EF278E" w:rsidRPr="006145C8">
        <w:rPr>
          <w:color w:val="000000" w:themeColor="text1"/>
          <w:sz w:val="28"/>
          <w:szCs w:val="28"/>
        </w:rPr>
        <w:t xml:space="preserve"> </w:t>
      </w:r>
      <w:r w:rsidRPr="006145C8">
        <w:rPr>
          <w:color w:val="000000" w:themeColor="text1"/>
          <w:sz w:val="28"/>
          <w:szCs w:val="28"/>
        </w:rPr>
        <w:t>have permitted and allowed</w:t>
      </w:r>
      <w:r w:rsidR="008A0C87" w:rsidRPr="006145C8">
        <w:rPr>
          <w:color w:val="000000" w:themeColor="text1"/>
          <w:sz w:val="28"/>
          <w:szCs w:val="28"/>
        </w:rPr>
        <w:t xml:space="preserve"> </w:t>
      </w:r>
      <w:r w:rsidR="0054491B">
        <w:rPr>
          <w:b/>
          <w:color w:val="000000" w:themeColor="text1"/>
          <w:sz w:val="28"/>
          <w:szCs w:val="28"/>
          <w:u w:val="single"/>
        </w:rPr>
        <w:t xml:space="preserve">            </w:t>
      </w:r>
      <w:r w:rsidR="00E1611F" w:rsidRPr="006145C8">
        <w:rPr>
          <w:color w:val="000000" w:themeColor="text1"/>
          <w:sz w:val="28"/>
          <w:szCs w:val="28"/>
        </w:rPr>
        <w:t>(Name of the Proprietor)</w:t>
      </w:r>
      <w:r w:rsidR="00784865" w:rsidRPr="006145C8">
        <w:rPr>
          <w:color w:val="000000" w:themeColor="text1"/>
          <w:sz w:val="28"/>
          <w:szCs w:val="28"/>
        </w:rPr>
        <w:t xml:space="preserve"> </w:t>
      </w:r>
      <w:r w:rsidRPr="006145C8">
        <w:rPr>
          <w:color w:val="000000" w:themeColor="text1"/>
          <w:sz w:val="28"/>
          <w:szCs w:val="28"/>
        </w:rPr>
        <w:t xml:space="preserve">for operating and conducting their business from </w:t>
      </w:r>
      <w:r w:rsidR="0029513C" w:rsidRPr="006145C8">
        <w:rPr>
          <w:color w:val="000000" w:themeColor="text1"/>
          <w:sz w:val="28"/>
          <w:szCs w:val="28"/>
        </w:rPr>
        <w:t>address mentioned</w:t>
      </w:r>
      <w:r w:rsidR="00011B81" w:rsidRPr="006145C8">
        <w:rPr>
          <w:color w:val="000000" w:themeColor="text1"/>
          <w:sz w:val="28"/>
          <w:szCs w:val="28"/>
        </w:rPr>
        <w:t xml:space="preserve"> </w:t>
      </w:r>
      <w:r w:rsidR="0029513C" w:rsidRPr="006145C8">
        <w:rPr>
          <w:color w:val="000000" w:themeColor="text1"/>
          <w:sz w:val="28"/>
          <w:szCs w:val="28"/>
        </w:rPr>
        <w:t>below.</w:t>
      </w:r>
    </w:p>
    <w:p w:rsidR="006145C8" w:rsidRDefault="008A4B88" w:rsidP="008A4B88">
      <w:pPr>
        <w:tabs>
          <w:tab w:val="left" w:pos="5959"/>
        </w:tabs>
        <w:rPr>
          <w:b/>
          <w:color w:val="000000" w:themeColor="text1"/>
          <w:sz w:val="28"/>
          <w:szCs w:val="28"/>
        </w:rPr>
      </w:pPr>
      <w:r>
        <w:rPr>
          <w:b/>
          <w:color w:val="000000" w:themeColor="text1"/>
          <w:sz w:val="28"/>
          <w:szCs w:val="28"/>
        </w:rPr>
        <w:tab/>
      </w:r>
    </w:p>
    <w:p w:rsidR="0054491B" w:rsidRDefault="0054491B" w:rsidP="00E45BCF">
      <w:pPr>
        <w:rPr>
          <w:b/>
          <w:color w:val="000000" w:themeColor="text1"/>
          <w:sz w:val="28"/>
          <w:szCs w:val="28"/>
        </w:rPr>
      </w:pPr>
      <w:r>
        <w:rPr>
          <w:b/>
          <w:color w:val="000000" w:themeColor="text1"/>
          <w:sz w:val="28"/>
          <w:szCs w:val="28"/>
        </w:rPr>
        <w:t xml:space="preserve">PROPERTY ADDRESS </w:t>
      </w:r>
    </w:p>
    <w:p w:rsidR="0054491B" w:rsidRPr="0054491B" w:rsidRDefault="0054491B" w:rsidP="00E45BCF">
      <w:pPr>
        <w:rPr>
          <w:b/>
          <w:color w:val="000000" w:themeColor="text1"/>
          <w:sz w:val="28"/>
          <w:szCs w:val="28"/>
        </w:rPr>
      </w:pPr>
    </w:p>
    <w:p w:rsidR="00ED79B3" w:rsidRPr="006145C8" w:rsidRDefault="00ED79B3" w:rsidP="00E45BCF">
      <w:pPr>
        <w:rPr>
          <w:color w:val="000000" w:themeColor="text1"/>
          <w:sz w:val="28"/>
          <w:szCs w:val="28"/>
        </w:rPr>
      </w:pPr>
      <w:r w:rsidRPr="006145C8">
        <w:rPr>
          <w:color w:val="000000" w:themeColor="text1"/>
          <w:sz w:val="28"/>
          <w:szCs w:val="28"/>
        </w:rPr>
        <w:t xml:space="preserve">I further state that I have no objection </w:t>
      </w:r>
      <w:r w:rsidR="00004201" w:rsidRPr="006145C8">
        <w:rPr>
          <w:color w:val="000000" w:themeColor="text1"/>
          <w:sz w:val="28"/>
          <w:szCs w:val="28"/>
        </w:rPr>
        <w:t xml:space="preserve">if </w:t>
      </w:r>
      <w:r w:rsidR="004334E5" w:rsidRPr="006145C8">
        <w:rPr>
          <w:color w:val="000000" w:themeColor="text1"/>
          <w:sz w:val="28"/>
          <w:szCs w:val="28"/>
        </w:rPr>
        <w:t>I</w:t>
      </w:r>
      <w:r w:rsidR="0054491B">
        <w:rPr>
          <w:b/>
          <w:color w:val="000000" w:themeColor="text1"/>
          <w:sz w:val="28"/>
          <w:szCs w:val="28"/>
          <w:u w:val="single"/>
        </w:rPr>
        <w:t xml:space="preserve">               </w:t>
      </w:r>
      <w:r w:rsidR="002225D8" w:rsidRPr="006145C8">
        <w:rPr>
          <w:color w:val="000000" w:themeColor="text1"/>
          <w:sz w:val="28"/>
          <w:szCs w:val="28"/>
        </w:rPr>
        <w:t xml:space="preserve"> </w:t>
      </w:r>
      <w:r w:rsidR="00E1611F" w:rsidRPr="006145C8">
        <w:rPr>
          <w:color w:val="000000" w:themeColor="text1"/>
          <w:sz w:val="28"/>
          <w:szCs w:val="28"/>
        </w:rPr>
        <w:t>(Name of the proprietor)</w:t>
      </w:r>
      <w:r w:rsidR="00784865" w:rsidRPr="006145C8">
        <w:rPr>
          <w:color w:val="000000" w:themeColor="text1"/>
          <w:sz w:val="28"/>
          <w:szCs w:val="28"/>
        </w:rPr>
        <w:t xml:space="preserve"> </w:t>
      </w:r>
      <w:r w:rsidRPr="006145C8">
        <w:rPr>
          <w:color w:val="000000" w:themeColor="text1"/>
          <w:sz w:val="28"/>
          <w:szCs w:val="28"/>
        </w:rPr>
        <w:t>uses the address of the said premises as their mailing address.</w:t>
      </w:r>
    </w:p>
    <w:p w:rsidR="00ED79B3" w:rsidRPr="006145C8" w:rsidRDefault="00ED79B3" w:rsidP="00ED79B3">
      <w:pPr>
        <w:rPr>
          <w:color w:val="000000" w:themeColor="text1"/>
          <w:sz w:val="28"/>
          <w:szCs w:val="28"/>
        </w:rPr>
      </w:pPr>
    </w:p>
    <w:p w:rsidR="00C267A2" w:rsidRPr="006145C8" w:rsidRDefault="00C267A2" w:rsidP="00ED79B3">
      <w:pPr>
        <w:rPr>
          <w:color w:val="000000" w:themeColor="text1"/>
          <w:sz w:val="28"/>
          <w:szCs w:val="28"/>
        </w:rPr>
      </w:pPr>
      <w:r w:rsidRPr="006145C8">
        <w:rPr>
          <w:color w:val="000000" w:themeColor="text1"/>
          <w:sz w:val="28"/>
          <w:szCs w:val="28"/>
        </w:rPr>
        <w:t>Signature</w:t>
      </w:r>
    </w:p>
    <w:p w:rsidR="00ED79B3" w:rsidRPr="006145C8" w:rsidRDefault="0054491B" w:rsidP="00ED79B3">
      <w:pPr>
        <w:rPr>
          <w:b/>
          <w:color w:val="000000" w:themeColor="text1"/>
          <w:sz w:val="28"/>
          <w:szCs w:val="28"/>
          <w:u w:val="single"/>
        </w:rPr>
      </w:pPr>
      <w:r>
        <w:rPr>
          <w:b/>
          <w:color w:val="000000" w:themeColor="text1"/>
          <w:sz w:val="28"/>
          <w:szCs w:val="28"/>
          <w:u w:val="single"/>
        </w:rPr>
        <w:t xml:space="preserve">                      </w:t>
      </w:r>
      <w:r w:rsidR="002225D8">
        <w:rPr>
          <w:b/>
          <w:color w:val="000000" w:themeColor="text1"/>
          <w:sz w:val="28"/>
          <w:szCs w:val="28"/>
          <w:u w:val="single"/>
        </w:rPr>
        <w:t xml:space="preserve"> </w:t>
      </w:r>
      <w:r w:rsidR="001A24AE">
        <w:rPr>
          <w:b/>
          <w:color w:val="000000" w:themeColor="text1"/>
          <w:sz w:val="28"/>
          <w:szCs w:val="28"/>
          <w:u w:val="single"/>
        </w:rPr>
        <w:t>(</w:t>
      </w:r>
      <w:r w:rsidR="00ED79B3" w:rsidRPr="006145C8">
        <w:rPr>
          <w:color w:val="000000" w:themeColor="text1"/>
          <w:sz w:val="28"/>
          <w:szCs w:val="28"/>
        </w:rPr>
        <w:t>Owner of the propert</w:t>
      </w:r>
      <w:r w:rsidR="008A3582" w:rsidRPr="006145C8">
        <w:rPr>
          <w:color w:val="000000" w:themeColor="text1"/>
          <w:sz w:val="28"/>
          <w:szCs w:val="28"/>
        </w:rPr>
        <w:t>y</w:t>
      </w:r>
      <w:r w:rsidR="00C267A2" w:rsidRPr="006145C8">
        <w:rPr>
          <w:color w:val="000000" w:themeColor="text1"/>
          <w:sz w:val="28"/>
          <w:szCs w:val="28"/>
        </w:rPr>
        <w:t>)</w:t>
      </w:r>
    </w:p>
    <w:p w:rsidR="004C0464" w:rsidRPr="006145C8" w:rsidRDefault="004C0464" w:rsidP="00ED79B3">
      <w:pPr>
        <w:rPr>
          <w:color w:val="000000" w:themeColor="text1"/>
          <w:sz w:val="28"/>
          <w:szCs w:val="28"/>
        </w:rPr>
      </w:pPr>
    </w:p>
    <w:p w:rsidR="00DB0326" w:rsidRPr="006145C8" w:rsidRDefault="004B6B15" w:rsidP="00AB17AF">
      <w:pPr>
        <w:tabs>
          <w:tab w:val="left" w:pos="2985"/>
        </w:tabs>
        <w:rPr>
          <w:color w:val="000000" w:themeColor="text1"/>
          <w:sz w:val="28"/>
          <w:szCs w:val="28"/>
        </w:rPr>
      </w:pPr>
      <w:r w:rsidRPr="006145C8">
        <w:rPr>
          <w:color w:val="000000" w:themeColor="text1"/>
          <w:sz w:val="28"/>
          <w:szCs w:val="28"/>
        </w:rPr>
        <w:t>Signature</w:t>
      </w:r>
      <w:r w:rsidR="00AB17AF" w:rsidRPr="006145C8">
        <w:rPr>
          <w:color w:val="000000" w:themeColor="text1"/>
          <w:sz w:val="28"/>
          <w:szCs w:val="28"/>
        </w:rPr>
        <w:tab/>
      </w:r>
    </w:p>
    <w:p w:rsidR="008A3582" w:rsidRPr="006145C8" w:rsidRDefault="0054491B" w:rsidP="00067DCE">
      <w:pPr>
        <w:rPr>
          <w:color w:val="000000" w:themeColor="text1"/>
          <w:sz w:val="28"/>
          <w:szCs w:val="28"/>
        </w:rPr>
      </w:pPr>
      <w:r>
        <w:rPr>
          <w:b/>
          <w:color w:val="000000" w:themeColor="text1"/>
          <w:sz w:val="28"/>
          <w:szCs w:val="28"/>
          <w:u w:val="single"/>
        </w:rPr>
        <w:t xml:space="preserve">                            </w:t>
      </w:r>
      <w:r w:rsidRPr="006145C8">
        <w:rPr>
          <w:color w:val="000000" w:themeColor="text1"/>
          <w:sz w:val="28"/>
          <w:szCs w:val="28"/>
        </w:rPr>
        <w:t xml:space="preserve"> </w:t>
      </w:r>
      <w:r w:rsidR="00E1611F" w:rsidRPr="006145C8">
        <w:rPr>
          <w:color w:val="000000" w:themeColor="text1"/>
          <w:sz w:val="28"/>
          <w:szCs w:val="28"/>
        </w:rPr>
        <w:t xml:space="preserve">(Name of the </w:t>
      </w:r>
      <w:r w:rsidR="008A725E" w:rsidRPr="006145C8">
        <w:rPr>
          <w:color w:val="000000" w:themeColor="text1"/>
          <w:sz w:val="28"/>
          <w:szCs w:val="28"/>
        </w:rPr>
        <w:t>proprietor</w:t>
      </w:r>
      <w:r w:rsidR="00E1611F" w:rsidRPr="006145C8">
        <w:rPr>
          <w:color w:val="000000" w:themeColor="text1"/>
          <w:sz w:val="28"/>
          <w:szCs w:val="28"/>
        </w:rPr>
        <w:t>)</w:t>
      </w:r>
      <w:r w:rsidR="00784865" w:rsidRPr="006145C8">
        <w:rPr>
          <w:color w:val="000000" w:themeColor="text1"/>
          <w:sz w:val="28"/>
          <w:szCs w:val="28"/>
        </w:rPr>
        <w:t xml:space="preserve"> </w:t>
      </w:r>
    </w:p>
    <w:p w:rsidR="004C0464" w:rsidRPr="006145C8" w:rsidRDefault="004C0464">
      <w:pPr>
        <w:rPr>
          <w:color w:val="000000" w:themeColor="text1"/>
          <w:sz w:val="28"/>
          <w:szCs w:val="28"/>
        </w:rPr>
      </w:pPr>
    </w:p>
    <w:sectPr w:rsidR="004C0464" w:rsidRPr="006145C8" w:rsidSect="00333EC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MDQysDQ2sLAwsbQwMjdS0lEKTi0uzszPAykwqQUAZ5hdMywAAAA="/>
  </w:docVars>
  <w:rsids>
    <w:rsidRoot w:val="00ED79B3"/>
    <w:rsid w:val="00004201"/>
    <w:rsid w:val="000068CA"/>
    <w:rsid w:val="00011B81"/>
    <w:rsid w:val="00013C6E"/>
    <w:rsid w:val="00033F6C"/>
    <w:rsid w:val="00040432"/>
    <w:rsid w:val="00040C28"/>
    <w:rsid w:val="00067DCE"/>
    <w:rsid w:val="00077685"/>
    <w:rsid w:val="00085F54"/>
    <w:rsid w:val="000A031C"/>
    <w:rsid w:val="000D6EC7"/>
    <w:rsid w:val="000F6BF8"/>
    <w:rsid w:val="00100466"/>
    <w:rsid w:val="00112B97"/>
    <w:rsid w:val="00121019"/>
    <w:rsid w:val="001450C4"/>
    <w:rsid w:val="00157DB4"/>
    <w:rsid w:val="001656BD"/>
    <w:rsid w:val="001A1AC2"/>
    <w:rsid w:val="001A24AE"/>
    <w:rsid w:val="001A3AF5"/>
    <w:rsid w:val="001B48F5"/>
    <w:rsid w:val="001C6413"/>
    <w:rsid w:val="001D27A5"/>
    <w:rsid w:val="001D685C"/>
    <w:rsid w:val="001E2769"/>
    <w:rsid w:val="00210148"/>
    <w:rsid w:val="002225D8"/>
    <w:rsid w:val="00224098"/>
    <w:rsid w:val="00242C4E"/>
    <w:rsid w:val="00250650"/>
    <w:rsid w:val="00270000"/>
    <w:rsid w:val="0028062B"/>
    <w:rsid w:val="00286AF3"/>
    <w:rsid w:val="0029513C"/>
    <w:rsid w:val="002A1500"/>
    <w:rsid w:val="002B2A02"/>
    <w:rsid w:val="002B7A92"/>
    <w:rsid w:val="002C12F0"/>
    <w:rsid w:val="002C1588"/>
    <w:rsid w:val="002E3233"/>
    <w:rsid w:val="00321DAC"/>
    <w:rsid w:val="00326D9F"/>
    <w:rsid w:val="00333EC7"/>
    <w:rsid w:val="00346A1B"/>
    <w:rsid w:val="00357B22"/>
    <w:rsid w:val="00361C62"/>
    <w:rsid w:val="00366D17"/>
    <w:rsid w:val="00374162"/>
    <w:rsid w:val="00377541"/>
    <w:rsid w:val="003960D2"/>
    <w:rsid w:val="003B6FE7"/>
    <w:rsid w:val="003E5CF4"/>
    <w:rsid w:val="003F0E14"/>
    <w:rsid w:val="003F1AFD"/>
    <w:rsid w:val="003F7834"/>
    <w:rsid w:val="00415E46"/>
    <w:rsid w:val="004279C8"/>
    <w:rsid w:val="00427D01"/>
    <w:rsid w:val="004334E5"/>
    <w:rsid w:val="0043614A"/>
    <w:rsid w:val="00436FCF"/>
    <w:rsid w:val="004438EC"/>
    <w:rsid w:val="0049277C"/>
    <w:rsid w:val="0049711A"/>
    <w:rsid w:val="004B6B15"/>
    <w:rsid w:val="004C0464"/>
    <w:rsid w:val="004C27CD"/>
    <w:rsid w:val="004D5A8B"/>
    <w:rsid w:val="004F0011"/>
    <w:rsid w:val="005224F4"/>
    <w:rsid w:val="00524B8D"/>
    <w:rsid w:val="00526C48"/>
    <w:rsid w:val="005377A8"/>
    <w:rsid w:val="005438B4"/>
    <w:rsid w:val="0054491B"/>
    <w:rsid w:val="005604E8"/>
    <w:rsid w:val="00561323"/>
    <w:rsid w:val="00562DEE"/>
    <w:rsid w:val="005632BE"/>
    <w:rsid w:val="005957D9"/>
    <w:rsid w:val="005A6034"/>
    <w:rsid w:val="005C53B4"/>
    <w:rsid w:val="005C6D91"/>
    <w:rsid w:val="006145C8"/>
    <w:rsid w:val="006240BC"/>
    <w:rsid w:val="0064260A"/>
    <w:rsid w:val="006461EC"/>
    <w:rsid w:val="006560FD"/>
    <w:rsid w:val="00675FC0"/>
    <w:rsid w:val="00685690"/>
    <w:rsid w:val="006911D6"/>
    <w:rsid w:val="006B722E"/>
    <w:rsid w:val="006D6E7F"/>
    <w:rsid w:val="006E35CA"/>
    <w:rsid w:val="006F1353"/>
    <w:rsid w:val="00723FAD"/>
    <w:rsid w:val="007261D6"/>
    <w:rsid w:val="00731B31"/>
    <w:rsid w:val="00732ECB"/>
    <w:rsid w:val="00744715"/>
    <w:rsid w:val="00746A27"/>
    <w:rsid w:val="00752679"/>
    <w:rsid w:val="00774D20"/>
    <w:rsid w:val="0078446D"/>
    <w:rsid w:val="00784865"/>
    <w:rsid w:val="00785496"/>
    <w:rsid w:val="007A0ECE"/>
    <w:rsid w:val="007B56B0"/>
    <w:rsid w:val="007C164E"/>
    <w:rsid w:val="007E39E5"/>
    <w:rsid w:val="007E612B"/>
    <w:rsid w:val="007F1048"/>
    <w:rsid w:val="008070C3"/>
    <w:rsid w:val="0081157F"/>
    <w:rsid w:val="0081299E"/>
    <w:rsid w:val="0081406F"/>
    <w:rsid w:val="00830BBD"/>
    <w:rsid w:val="00832455"/>
    <w:rsid w:val="00846740"/>
    <w:rsid w:val="0086464F"/>
    <w:rsid w:val="00881546"/>
    <w:rsid w:val="008937AE"/>
    <w:rsid w:val="008A0C87"/>
    <w:rsid w:val="008A3582"/>
    <w:rsid w:val="008A4B88"/>
    <w:rsid w:val="008A725E"/>
    <w:rsid w:val="008B1446"/>
    <w:rsid w:val="008B5836"/>
    <w:rsid w:val="008C2A80"/>
    <w:rsid w:val="008E0CAE"/>
    <w:rsid w:val="008E462B"/>
    <w:rsid w:val="00935DFF"/>
    <w:rsid w:val="00936880"/>
    <w:rsid w:val="00943828"/>
    <w:rsid w:val="00944474"/>
    <w:rsid w:val="00944E08"/>
    <w:rsid w:val="00952DCE"/>
    <w:rsid w:val="00991123"/>
    <w:rsid w:val="009A7163"/>
    <w:rsid w:val="009B5107"/>
    <w:rsid w:val="009C395E"/>
    <w:rsid w:val="009C55A1"/>
    <w:rsid w:val="009D019C"/>
    <w:rsid w:val="009E2426"/>
    <w:rsid w:val="009E7370"/>
    <w:rsid w:val="00A220AA"/>
    <w:rsid w:val="00A3380A"/>
    <w:rsid w:val="00A520C8"/>
    <w:rsid w:val="00A863C3"/>
    <w:rsid w:val="00A90CA6"/>
    <w:rsid w:val="00A94E9D"/>
    <w:rsid w:val="00AA5B7B"/>
    <w:rsid w:val="00AB17AF"/>
    <w:rsid w:val="00AB3DD2"/>
    <w:rsid w:val="00AC3D14"/>
    <w:rsid w:val="00AD2742"/>
    <w:rsid w:val="00AE0F25"/>
    <w:rsid w:val="00AF2305"/>
    <w:rsid w:val="00B06BBE"/>
    <w:rsid w:val="00B13F70"/>
    <w:rsid w:val="00B21161"/>
    <w:rsid w:val="00B44A55"/>
    <w:rsid w:val="00B500A9"/>
    <w:rsid w:val="00B710CC"/>
    <w:rsid w:val="00B71951"/>
    <w:rsid w:val="00B73B61"/>
    <w:rsid w:val="00B82058"/>
    <w:rsid w:val="00B94B1C"/>
    <w:rsid w:val="00BB3074"/>
    <w:rsid w:val="00BB5931"/>
    <w:rsid w:val="00BB629C"/>
    <w:rsid w:val="00BE302F"/>
    <w:rsid w:val="00BE77AC"/>
    <w:rsid w:val="00BE7D1D"/>
    <w:rsid w:val="00BF5467"/>
    <w:rsid w:val="00BF64A0"/>
    <w:rsid w:val="00C035B7"/>
    <w:rsid w:val="00C267A2"/>
    <w:rsid w:val="00C54DDB"/>
    <w:rsid w:val="00C8136C"/>
    <w:rsid w:val="00C83EDA"/>
    <w:rsid w:val="00C842A8"/>
    <w:rsid w:val="00C94479"/>
    <w:rsid w:val="00CB23A0"/>
    <w:rsid w:val="00CD20D2"/>
    <w:rsid w:val="00D0547D"/>
    <w:rsid w:val="00D06E73"/>
    <w:rsid w:val="00D1049C"/>
    <w:rsid w:val="00D159B9"/>
    <w:rsid w:val="00D265D6"/>
    <w:rsid w:val="00D30728"/>
    <w:rsid w:val="00D34F24"/>
    <w:rsid w:val="00D51B95"/>
    <w:rsid w:val="00D55265"/>
    <w:rsid w:val="00D61DD2"/>
    <w:rsid w:val="00DA05A5"/>
    <w:rsid w:val="00DA21AE"/>
    <w:rsid w:val="00DA5FED"/>
    <w:rsid w:val="00DB0326"/>
    <w:rsid w:val="00DB73F5"/>
    <w:rsid w:val="00DC26A2"/>
    <w:rsid w:val="00DD0F5F"/>
    <w:rsid w:val="00DF4974"/>
    <w:rsid w:val="00DF609B"/>
    <w:rsid w:val="00DF748D"/>
    <w:rsid w:val="00E05D0A"/>
    <w:rsid w:val="00E12BC5"/>
    <w:rsid w:val="00E1611F"/>
    <w:rsid w:val="00E211A4"/>
    <w:rsid w:val="00E36885"/>
    <w:rsid w:val="00E45BCF"/>
    <w:rsid w:val="00E53BCA"/>
    <w:rsid w:val="00E617AA"/>
    <w:rsid w:val="00E76354"/>
    <w:rsid w:val="00E834A9"/>
    <w:rsid w:val="00E95080"/>
    <w:rsid w:val="00E97792"/>
    <w:rsid w:val="00EA0F02"/>
    <w:rsid w:val="00ED342A"/>
    <w:rsid w:val="00ED3D69"/>
    <w:rsid w:val="00ED79B3"/>
    <w:rsid w:val="00EF1B2D"/>
    <w:rsid w:val="00EF278E"/>
    <w:rsid w:val="00EF4A63"/>
    <w:rsid w:val="00F17F6E"/>
    <w:rsid w:val="00F24C48"/>
    <w:rsid w:val="00F32F4D"/>
    <w:rsid w:val="00F41EAD"/>
    <w:rsid w:val="00F429FA"/>
    <w:rsid w:val="00F55B46"/>
    <w:rsid w:val="00F637E2"/>
    <w:rsid w:val="00F64054"/>
    <w:rsid w:val="00F65169"/>
    <w:rsid w:val="00F7615C"/>
    <w:rsid w:val="00F828D6"/>
    <w:rsid w:val="00F84D5A"/>
    <w:rsid w:val="00F84ED3"/>
    <w:rsid w:val="00F97EFB"/>
    <w:rsid w:val="00FA1089"/>
    <w:rsid w:val="00FA7F15"/>
    <w:rsid w:val="00FB11C5"/>
    <w:rsid w:val="00FB6B93"/>
    <w:rsid w:val="00FC136E"/>
    <w:rsid w:val="00FC797D"/>
    <w:rsid w:val="00FD3BC4"/>
    <w:rsid w:val="00FD44C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505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33EC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A358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3582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37345AB-7A5A-4F7B-923E-518717AF91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4</TotalTime>
  <Pages>1</Pages>
  <Words>92</Words>
  <Characters>52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ftones</Company>
  <LinksUpToDate>false</LinksUpToDate>
  <CharactersWithSpaces>62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ras Mehra</dc:creator>
  <cp:lastModifiedBy>avani</cp:lastModifiedBy>
  <cp:revision>79</cp:revision>
  <cp:lastPrinted>2019-03-28T09:28:00Z</cp:lastPrinted>
  <dcterms:created xsi:type="dcterms:W3CDTF">2018-10-23T06:30:00Z</dcterms:created>
  <dcterms:modified xsi:type="dcterms:W3CDTF">2019-05-29T08:19:00Z</dcterms:modified>
</cp:coreProperties>
</file>